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e New Zealand Refining Compan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6"/>
        <w:gridCol w:w="563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omi Jame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32 831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 Ellison Rudd Watts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nise Jense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efiningnz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AE228B0" w:rsidR="00661C78" w:rsidRDefault="007B22A9">
      <w:r>
        <w:rPr>
          <w:noProof/>
        </w:rPr>
        <w:drawing>
          <wp:inline distT="0" distB="0" distL="0" distR="0" wp14:anchorId="3F5E035B" wp14:editId="434C22D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B22A9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